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2, effective as of July 16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1" w:name="fees"/>
      <w:bookmarkEnd w:id="31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3" w:name="feedback"/>
      <w:bookmarkEnd w:id="33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4" w:name="third-party-software"/>
      <w:bookmarkEnd w:id="34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6" w:name="subscription-trial"/>
      <w:bookmarkEnd w:id="36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7" w:name="warranty-limitations"/>
      <w:bookmarkEnd w:id="37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8" w:name="disclaimer-of-damages"/>
      <w:bookmarkEnd w:id="38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39" w:name="term-and-termination"/>
      <w:bookmarkEnd w:id="39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0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0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1" w:name="temporary-suspension"/>
      <w:bookmarkEnd w:id="41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2" w:name="export-regulations"/>
      <w:bookmarkEnd w:id="42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6" w:name="marketing"/>
      <w:bookmarkEnd w:id="46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7" w:name="general"/>
      <w:bookmarkEnd w:id="47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1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2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bc18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4.1/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4.1/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20Z</dcterms:created>
  <dcterms:modified xsi:type="dcterms:W3CDTF">2025-12-11T14:39:20Z</dcterms:modified>
</cp:coreProperties>
</file>